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August 07, 2024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and 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.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are familiar to our team and generally high quality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15:09:02Z</dcterms:created>
  <dcterms:modified xsi:type="dcterms:W3CDTF">2024-08-07T15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